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90"/>
      </w:tblGrid>
      <w:tr w:rsidR="002F3D4A" w:rsidRPr="00D57A59" w14:paraId="67F82F8A" w14:textId="77777777" w:rsidTr="009A30D4">
        <w:trPr>
          <w:trHeight w:val="2322"/>
        </w:trPr>
        <w:tc>
          <w:tcPr>
            <w:tcW w:w="5000" w:type="pct"/>
            <w:shd w:val="clear" w:color="auto" w:fill="auto"/>
          </w:tcPr>
          <w:p w14:paraId="6154E51A" w14:textId="77777777" w:rsidR="003F01E1" w:rsidRPr="00D57A59" w:rsidRDefault="00367422" w:rsidP="00665F8A">
            <w:pPr>
              <w:pStyle w:val="Golobesedilo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D57A59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  <w:lang w:val="sl-SI" w:eastAsia="sl-SI"/>
              </w:rPr>
              <w:drawing>
                <wp:inline distT="0" distB="0" distL="0" distR="0" wp14:anchorId="1398D2CD" wp14:editId="68DBABD5">
                  <wp:extent cx="3447067" cy="923925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1754" cy="92518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0E6038B" w14:textId="77777777" w:rsidR="0034717D" w:rsidRPr="00D57A59" w:rsidRDefault="00367422" w:rsidP="00D233EC">
            <w:pPr>
              <w:pStyle w:val="Golobesedilo"/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9CC2E5"/>
                <w:kern w:val="32"/>
                <w:sz w:val="28"/>
                <w:szCs w:val="28"/>
                <w:lang w:val="sr-Cyrl-RS"/>
              </w:rPr>
            </w:pPr>
            <w:r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SUMMER ART SCHOOL</w:t>
            </w:r>
            <w:r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>, KOTOR</w:t>
            </w:r>
            <w:r w:rsidR="00C927AC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, 7-14</w:t>
            </w:r>
            <w:r w:rsidR="0034717D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="00B82078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Ј</w:t>
            </w:r>
            <w:r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>ULY</w:t>
            </w:r>
            <w:r w:rsidR="00C927AC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2019</w:t>
            </w:r>
            <w:r w:rsidR="00B82078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.</w:t>
            </w:r>
          </w:p>
          <w:p w14:paraId="6322B0F4" w14:textId="77777777" w:rsidR="00367422" w:rsidRPr="00D57A59" w:rsidRDefault="00367422" w:rsidP="00367422">
            <w:pPr>
              <w:pStyle w:val="Golobesedilo"/>
              <w:jc w:val="center"/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  <w:t>APPLICATION FORM</w:t>
            </w:r>
          </w:p>
          <w:p w14:paraId="44EB6917" w14:textId="77777777" w:rsidR="009B2A49" w:rsidRPr="00D57A59" w:rsidRDefault="009B2A49" w:rsidP="005C671E">
            <w:pPr>
              <w:pStyle w:val="Golobesedilo"/>
              <w:jc w:val="center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</w:p>
          <w:sdt>
            <w:sdtPr>
              <w:rPr>
                <w:rFonts w:asciiTheme="majorHAnsi" w:hAnsiTheme="majorHAnsi" w:cstheme="majorHAnsi"/>
                <w:color w:val="808080"/>
                <w:sz w:val="24"/>
                <w:szCs w:val="24"/>
              </w:rPr>
              <w:id w:val="-1016542154"/>
              <w:showingPlcHdr/>
              <w:picture/>
            </w:sdtPr>
            <w:sdtEndPr/>
            <w:sdtContent>
              <w:p w14:paraId="162B7924" w14:textId="77777777" w:rsidR="001E2B63" w:rsidRPr="00D57A59" w:rsidRDefault="009B2A49" w:rsidP="009B2A49">
                <w:pPr>
                  <w:pStyle w:val="Golobesedilo"/>
                  <w:jc w:val="center"/>
                  <w:rPr>
                    <w:rFonts w:asciiTheme="majorHAnsi" w:hAnsiTheme="majorHAnsi" w:cstheme="majorHAnsi"/>
                    <w:color w:val="808080"/>
                    <w:sz w:val="24"/>
                    <w:szCs w:val="24"/>
                  </w:rPr>
                </w:pPr>
                <w:r w:rsidRPr="00D57A59">
                  <w:rPr>
                    <w:rFonts w:asciiTheme="majorHAnsi" w:hAnsiTheme="majorHAnsi" w:cstheme="majorHAnsi"/>
                    <w:noProof/>
                    <w:color w:val="808080"/>
                    <w:sz w:val="24"/>
                    <w:szCs w:val="24"/>
                    <w:lang w:val="sl-SI" w:eastAsia="sl-SI"/>
                  </w:rPr>
                  <w:drawing>
                    <wp:inline distT="0" distB="0" distL="0" distR="0" wp14:anchorId="4E5BEE68" wp14:editId="37D5F86E">
                      <wp:extent cx="1360805" cy="1360805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60805" cy="13608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CD30F21" w14:textId="77777777" w:rsidR="009B2A49" w:rsidRPr="00D57A59" w:rsidRDefault="005B18F9" w:rsidP="00367422">
            <w:pPr>
              <w:pStyle w:val="Golobesedilo"/>
              <w:jc w:val="center"/>
              <w:rPr>
                <w:rFonts w:asciiTheme="majorHAnsi" w:hAnsiTheme="majorHAnsi" w:cstheme="majorHAnsi"/>
                <w:i/>
                <w:color w:val="767171"/>
                <w:lang w:val="en-GB"/>
              </w:rPr>
            </w:pPr>
            <w:r w:rsidRPr="00D57A59">
              <w:rPr>
                <w:rFonts w:asciiTheme="majorHAnsi" w:hAnsiTheme="majorHAnsi" w:cstheme="majorHAnsi"/>
                <w:i/>
                <w:color w:val="A6A6A6" w:themeColor="background1" w:themeShade="A6"/>
              </w:rPr>
              <w:t>*</w:t>
            </w:r>
            <w:r w:rsidR="00367422" w:rsidRPr="00D57A59">
              <w:rPr>
                <w:rFonts w:asciiTheme="majorHAnsi" w:hAnsiTheme="majorHAnsi" w:cstheme="majorHAnsi"/>
                <w:i/>
                <w:color w:val="A6A6A6" w:themeColor="background1" w:themeShade="A6"/>
                <w:lang w:val="en-GB"/>
              </w:rPr>
              <w:t>Photo</w:t>
            </w:r>
          </w:p>
        </w:tc>
      </w:tr>
    </w:tbl>
    <w:p w14:paraId="3744B712" w14:textId="77777777" w:rsidR="00660D50" w:rsidRPr="00D57A59" w:rsidRDefault="00660D50" w:rsidP="00D233EC">
      <w:pPr>
        <w:rPr>
          <w:rFonts w:asciiTheme="majorHAnsi" w:hAnsiTheme="majorHAnsi" w:cstheme="majorHAnsi"/>
          <w:b/>
          <w:bCs/>
          <w:color w:val="2E74B5"/>
          <w:sz w:val="24"/>
          <w:lang w:val="sr-Cyrl-RS"/>
        </w:rPr>
      </w:pP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3539"/>
        <w:gridCol w:w="6941"/>
        <w:gridCol w:w="40"/>
      </w:tblGrid>
      <w:tr w:rsidR="00C965BF" w:rsidRPr="00D57A59" w14:paraId="67082C60" w14:textId="77777777" w:rsidTr="00C965BF">
        <w:trPr>
          <w:gridAfter w:val="1"/>
          <w:wAfter w:w="40" w:type="dxa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623003A1" w14:textId="77777777" w:rsidR="00C965BF" w:rsidRPr="00D57A59" w:rsidRDefault="00367422" w:rsidP="00C965BF">
            <w:pPr>
              <w:pStyle w:val="Golobesedilo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b/>
                <w:bCs/>
                <w:color w:val="2E74B5"/>
                <w:sz w:val="24"/>
                <w:lang w:val="sr-Cyrl-RS"/>
              </w:rPr>
              <w:t>PERSONAL INFO</w:t>
            </w:r>
          </w:p>
        </w:tc>
      </w:tr>
      <w:tr w:rsidR="00367422" w:rsidRPr="00D57A59" w14:paraId="05B84B71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F9B4680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irst Name</w:t>
            </w:r>
          </w:p>
        </w:tc>
        <w:tc>
          <w:tcPr>
            <w:tcW w:w="6941" w:type="dxa"/>
            <w:shd w:val="clear" w:color="auto" w:fill="FFFFFF" w:themeFill="background1"/>
          </w:tcPr>
          <w:p w14:paraId="42EC7E5B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end"/>
            </w:r>
            <w:bookmarkEnd w:id="1"/>
          </w:p>
        </w:tc>
      </w:tr>
      <w:tr w:rsidR="00367422" w:rsidRPr="00D57A59" w14:paraId="4A97F135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0A32F47D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amily Name</w:t>
            </w:r>
          </w:p>
        </w:tc>
        <w:tc>
          <w:tcPr>
            <w:tcW w:w="6941" w:type="dxa"/>
            <w:shd w:val="clear" w:color="auto" w:fill="FFFFFF" w:themeFill="background1"/>
          </w:tcPr>
          <w:p w14:paraId="5FDA08FE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2"/>
          </w:p>
        </w:tc>
      </w:tr>
      <w:tr w:rsidR="00367422" w:rsidRPr="00D57A59" w14:paraId="49E80250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420D5E89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Gender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926867525"/>
            <w:placeholder>
              <w:docPart w:val="68FA674F2FC94472A6B350A746288959"/>
            </w:placeholder>
            <w:showingPlcHdr/>
            <w:dropDownList>
              <w:listItem w:displayText="Female" w:value="Female"/>
              <w:listItem w:displayText="Male" w:value="Male"/>
              <w:listItem w:displayText="Other" w:value="Other"/>
            </w:dropDownList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15F09745" w14:textId="77777777" w:rsidR="00367422" w:rsidRPr="00D57A59" w:rsidRDefault="00367422" w:rsidP="00367422">
                <w:pPr>
                  <w:pStyle w:val="Golobesedilo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Besedilooznabemesta"/>
                    <w:rFonts w:asciiTheme="majorHAnsi" w:hAnsiTheme="majorHAnsi" w:cstheme="majorHAnsi"/>
                  </w:rPr>
                  <w:t>Choose an item.</w:t>
                </w:r>
              </w:p>
            </w:tc>
          </w:sdtContent>
        </w:sdt>
      </w:tr>
      <w:tr w:rsidR="00367422" w:rsidRPr="00D57A59" w14:paraId="1B129D2E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64ADA581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Date of Birth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10072536"/>
            <w:placeholder>
              <w:docPart w:val="1EF5952328054F91863153DD7C3F798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74B33C06" w14:textId="77777777" w:rsidR="00367422" w:rsidRPr="00D57A59" w:rsidRDefault="00AA2351" w:rsidP="00AA2351">
                <w:pPr>
                  <w:pStyle w:val="Golobesedilo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Besedilooznabemesta"/>
                    <w:rFonts w:asciiTheme="majorHAnsi" w:hAnsiTheme="majorHAnsi" w:cstheme="majorHAnsi"/>
                  </w:rPr>
                  <w:t>Click or tap to enter a date.</w:t>
                </w:r>
              </w:p>
            </w:tc>
          </w:sdtContent>
        </w:sdt>
      </w:tr>
      <w:tr w:rsidR="00367422" w:rsidRPr="00D57A59" w14:paraId="72509E21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424AFE0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Country and Place of Birth</w:t>
            </w:r>
          </w:p>
        </w:tc>
        <w:tc>
          <w:tcPr>
            <w:tcW w:w="6941" w:type="dxa"/>
            <w:shd w:val="clear" w:color="auto" w:fill="FFFFFF" w:themeFill="background1"/>
          </w:tcPr>
          <w:p w14:paraId="7E7BE6C2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3"/>
          </w:p>
        </w:tc>
      </w:tr>
      <w:tr w:rsidR="00367422" w:rsidRPr="00D57A59" w14:paraId="24D8F1DE" w14:textId="77777777" w:rsidTr="009F1645">
        <w:trPr>
          <w:gridAfter w:val="1"/>
          <w:wAfter w:w="40" w:type="dxa"/>
          <w:trHeight w:val="60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9CF495C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Current Address</w:t>
            </w:r>
          </w:p>
        </w:tc>
        <w:tc>
          <w:tcPr>
            <w:tcW w:w="6941" w:type="dxa"/>
            <w:shd w:val="clear" w:color="auto" w:fill="FFFFFF" w:themeFill="background1"/>
          </w:tcPr>
          <w:p w14:paraId="403DFB28" w14:textId="77777777" w:rsidR="00367422" w:rsidRPr="00D57A59" w:rsidRDefault="00367422" w:rsidP="00367422">
            <w:pPr>
              <w:pStyle w:val="Golobesedilo"/>
              <w:tabs>
                <w:tab w:val="left" w:pos="2020"/>
              </w:tabs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4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ab/>
            </w:r>
          </w:p>
        </w:tc>
      </w:tr>
      <w:tr w:rsidR="00367422" w:rsidRPr="00D57A59" w14:paraId="70EBAE42" w14:textId="77777777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1C39E4D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Phone number</w:t>
            </w:r>
          </w:p>
        </w:tc>
        <w:tc>
          <w:tcPr>
            <w:tcW w:w="6941" w:type="dxa"/>
            <w:shd w:val="clear" w:color="auto" w:fill="FFFFFF" w:themeFill="background1"/>
          </w:tcPr>
          <w:p w14:paraId="389CC2D8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5"/>
          </w:p>
        </w:tc>
      </w:tr>
      <w:tr w:rsidR="00367422" w:rsidRPr="00D57A59" w14:paraId="27198432" w14:textId="77777777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C89195B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e-mail</w:t>
            </w:r>
          </w:p>
        </w:tc>
        <w:tc>
          <w:tcPr>
            <w:tcW w:w="6941" w:type="dxa"/>
            <w:shd w:val="clear" w:color="auto" w:fill="FFFFFF" w:themeFill="background1"/>
          </w:tcPr>
          <w:p w14:paraId="529E89CE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6"/>
          </w:p>
        </w:tc>
      </w:tr>
      <w:tr w:rsidR="005B18F9" w:rsidRPr="00D57A59" w14:paraId="79A1EF31" w14:textId="77777777" w:rsidTr="00367422">
        <w:trPr>
          <w:gridAfter w:val="1"/>
          <w:wAfter w:w="40" w:type="dxa"/>
          <w:trHeight w:val="70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18F13C45" w14:textId="77777777" w:rsidR="005B18F9" w:rsidRPr="00D57A59" w:rsidRDefault="00367422" w:rsidP="00367422">
            <w:pPr>
              <w:rPr>
                <w:rFonts w:asciiTheme="majorHAnsi" w:hAnsiTheme="majorHAnsi" w:cstheme="majorHAnsi"/>
                <w:b/>
                <w:color w:val="2E74B5"/>
                <w:sz w:val="24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24"/>
              </w:rPr>
              <w:t>EDUCATIONAL BACKGROUND</w:t>
            </w:r>
          </w:p>
        </w:tc>
      </w:tr>
      <w:tr w:rsidR="00367422" w:rsidRPr="00D57A59" w14:paraId="3B99F6E5" w14:textId="77777777" w:rsidTr="005B18F9">
        <w:tc>
          <w:tcPr>
            <w:tcW w:w="3539" w:type="dxa"/>
            <w:vAlign w:val="center"/>
          </w:tcPr>
          <w:p w14:paraId="5462199E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Home university/academy</w:t>
            </w:r>
          </w:p>
        </w:tc>
        <w:tc>
          <w:tcPr>
            <w:tcW w:w="6981" w:type="dxa"/>
            <w:gridSpan w:val="2"/>
            <w:vAlign w:val="center"/>
          </w:tcPr>
          <w:p w14:paraId="527DB51D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7"/>
          </w:p>
        </w:tc>
      </w:tr>
      <w:tr w:rsidR="00367422" w:rsidRPr="00D57A59" w14:paraId="7974B601" w14:textId="77777777" w:rsidTr="005B18F9">
        <w:tc>
          <w:tcPr>
            <w:tcW w:w="3539" w:type="dxa"/>
            <w:vAlign w:val="center"/>
          </w:tcPr>
          <w:p w14:paraId="1CA19579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ield of Study</w:t>
            </w:r>
          </w:p>
        </w:tc>
        <w:tc>
          <w:tcPr>
            <w:tcW w:w="6981" w:type="dxa"/>
            <w:gridSpan w:val="2"/>
            <w:vAlign w:val="center"/>
          </w:tcPr>
          <w:p w14:paraId="7DEFF41B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8"/>
          </w:p>
        </w:tc>
      </w:tr>
      <w:tr w:rsidR="00367422" w:rsidRPr="00D57A59" w14:paraId="0B925DA5" w14:textId="77777777" w:rsidTr="005B18F9">
        <w:tc>
          <w:tcPr>
            <w:tcW w:w="3539" w:type="dxa"/>
            <w:vAlign w:val="center"/>
          </w:tcPr>
          <w:p w14:paraId="0D772A7E" w14:textId="77777777" w:rsidR="00367422" w:rsidRPr="00D57A59" w:rsidRDefault="00367422" w:rsidP="00367422">
            <w:pPr>
              <w:pStyle w:val="Golobesedilo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Level of Study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810520576"/>
            <w:placeholder>
              <w:docPart w:val="874785CBAA0E447889E1337CBC8EE9BF"/>
            </w:placeholder>
            <w:showingPlcHdr/>
            <w:dropDownList>
              <w:listItem w:displayText="Bachelor" w:value="Bachelor"/>
              <w:listItem w:displayText="Master" w:value="Master"/>
              <w:listItem w:displayText="Doctoral" w:value="Doctoral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2FA5ED6E" w14:textId="77777777" w:rsidR="00367422" w:rsidRPr="00D57A59" w:rsidRDefault="00367422" w:rsidP="00367422">
                <w:pPr>
                  <w:pStyle w:val="Golobesedilo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Besedilooznabemesta"/>
                    <w:rFonts w:asciiTheme="majorHAnsi" w:hAnsiTheme="majorHAnsi" w:cstheme="majorHAnsi"/>
                  </w:rPr>
                  <w:t>Choose an item.</w:t>
                </w:r>
              </w:p>
            </w:tc>
          </w:sdtContent>
        </w:sdt>
      </w:tr>
      <w:tr w:rsidR="00665F8A" w:rsidRPr="00D57A59" w14:paraId="724CCF2B" w14:textId="77777777" w:rsidTr="005B18F9">
        <w:tc>
          <w:tcPr>
            <w:tcW w:w="3539" w:type="dxa"/>
            <w:vAlign w:val="center"/>
          </w:tcPr>
          <w:p w14:paraId="091F3DC4" w14:textId="77777777" w:rsidR="00665F8A" w:rsidRPr="00D57A59" w:rsidRDefault="00367422" w:rsidP="00C965BF">
            <w:pPr>
              <w:pStyle w:val="Golobesedilo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  <w:lang w:val="en-GB"/>
              </w:rPr>
              <w:t xml:space="preserve">English 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 xml:space="preserve">Language 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en-GB"/>
              </w:rPr>
              <w:t>P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roficiency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409456483"/>
            <w:placeholder>
              <w:docPart w:val="DefaultPlaceholder_1081868575"/>
            </w:placeholder>
            <w:showingPlcHdr/>
            <w:dropDownList>
              <w:listItem w:value="Choose an item."/>
              <w:listItem w:displayText="Beginner A2" w:value="Beginner A2"/>
              <w:listItem w:displayText="Intermediate B1" w:value="Intermediate B1"/>
              <w:listItem w:displayText="Upper Intermediate B2" w:value="Upper Intermediate B2"/>
              <w:listItem w:displayText="Advanced C1" w:value="Advanced C1"/>
              <w:listItem w:displayText="Proficiency C2" w:value="Proficiency C2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0E912BDF" w14:textId="77777777" w:rsidR="00665F8A" w:rsidRPr="00D57A59" w:rsidRDefault="00BD5D73" w:rsidP="00C965BF">
                <w:pPr>
                  <w:pStyle w:val="Golobesedilo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Besedilooznabemesta"/>
                    <w:rFonts w:asciiTheme="majorHAnsi" w:hAnsiTheme="majorHAnsi" w:cstheme="majorHAnsi"/>
                  </w:rPr>
                  <w:t>Choose an item.</w:t>
                </w:r>
              </w:p>
            </w:tc>
          </w:sdtContent>
        </w:sdt>
      </w:tr>
      <w:tr w:rsidR="005B18F9" w:rsidRPr="00D57A59" w14:paraId="36273B5E" w14:textId="77777777" w:rsidTr="005B18F9">
        <w:tc>
          <w:tcPr>
            <w:tcW w:w="10520" w:type="dxa"/>
            <w:gridSpan w:val="3"/>
            <w:shd w:val="clear" w:color="auto" w:fill="DEEAF6" w:themeFill="accent1" w:themeFillTint="33"/>
            <w:vAlign w:val="center"/>
          </w:tcPr>
          <w:p w14:paraId="07B49791" w14:textId="77777777" w:rsidR="005B18F9" w:rsidRPr="00D57A59" w:rsidRDefault="00367422" w:rsidP="00367422">
            <w:pPr>
              <w:rPr>
                <w:rFonts w:asciiTheme="majorHAnsi" w:hAnsiTheme="majorHAnsi" w:cstheme="majorHAnsi"/>
                <w:b/>
                <w:color w:val="2E74B5"/>
                <w:sz w:val="24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24"/>
              </w:rPr>
              <w:t>CHOOSE THE WORKSHOP</w:t>
            </w:r>
          </w:p>
        </w:tc>
      </w:tr>
      <w:tr w:rsidR="00D233EC" w:rsidRPr="00D57A59" w14:paraId="7F71C0A1" w14:textId="77777777" w:rsidTr="005B18F9">
        <w:tc>
          <w:tcPr>
            <w:tcW w:w="3539" w:type="dxa"/>
          </w:tcPr>
          <w:p w14:paraId="1A1D46A3" w14:textId="77777777" w:rsidR="00D233EC" w:rsidRPr="00D57A59" w:rsidRDefault="005B18F9" w:rsidP="00BD5D73">
            <w:pPr>
              <w:rPr>
                <w:rFonts w:asciiTheme="majorHAnsi" w:hAnsiTheme="majorHAnsi" w:cstheme="majorHAnsi"/>
                <w:i/>
                <w:sz w:val="24"/>
                <w:lang w:val="sr-Cyrl-RS"/>
              </w:rPr>
            </w:pPr>
            <w:r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en-US"/>
              </w:rPr>
              <w:t>*</w:t>
            </w:r>
            <w:r w:rsidR="00BD5D73" w:rsidRPr="00D57A59">
              <w:rPr>
                <w:rFonts w:asciiTheme="majorHAnsi" w:hAnsiTheme="majorHAnsi" w:cstheme="majorHAnsi"/>
              </w:rPr>
              <w:t xml:space="preserve"> </w:t>
            </w:r>
            <w:r w:rsidR="00BD5D73"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For more information about workshops read the SAS 19 Programme</w:t>
            </w:r>
          </w:p>
        </w:tc>
        <w:tc>
          <w:tcPr>
            <w:tcW w:w="6981" w:type="dxa"/>
            <w:gridSpan w:val="2"/>
            <w:vAlign w:val="center"/>
          </w:tcPr>
          <w:p w14:paraId="702BAB9C" w14:textId="77777777" w:rsidR="009F1645" w:rsidRPr="00D57A59" w:rsidRDefault="00602586" w:rsidP="00C965BF">
            <w:pPr>
              <w:pStyle w:val="Golobesedilo"/>
              <w:spacing w:after="240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szCs w:val="24"/>
                  <w:lang w:val="sr-Latn-CS"/>
                </w:rPr>
                <w:id w:val="879672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1645" w:rsidRPr="00D57A59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val="sr-Latn-CS"/>
                  </w:rPr>
                  <w:t>☐</w:t>
                </w:r>
              </w:sdtContent>
            </w:sdt>
            <w:r w:rsidR="00D57A59" w:rsidRPr="00D57A59">
              <w:rPr>
                <w:rFonts w:asciiTheme="majorHAnsi" w:hAnsiTheme="majorHAnsi" w:cstheme="majorHAnsi"/>
              </w:rPr>
              <w:t xml:space="preserve"> </w:t>
            </w:r>
            <w:r w:rsidR="00D57A59" w:rsidRPr="00D57A59">
              <w:rPr>
                <w:rFonts w:asciiTheme="majorHAnsi" w:hAnsiTheme="majorHAnsi" w:cstheme="majorHAnsi"/>
                <w:bCs/>
                <w:i/>
                <w:sz w:val="24"/>
                <w:szCs w:val="24"/>
                <w:lang w:val="sr-Latn-CS"/>
              </w:rPr>
              <w:t>Desire Square – reading, visualizing and performing the town</w:t>
            </w:r>
            <w:r w:rsidR="009F1645"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 xml:space="preserve">, </w:t>
            </w:r>
            <w:r w:rsidR="00D57A59"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>interdisciplinary workshop of visual arts</w:t>
            </w:r>
          </w:p>
          <w:p w14:paraId="56637C0D" w14:textId="72E07309" w:rsidR="009F1645" w:rsidRPr="00D57A59" w:rsidRDefault="00602586" w:rsidP="00C965BF">
            <w:pPr>
              <w:pStyle w:val="Golobesedilo"/>
              <w:spacing w:after="240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szCs w:val="24"/>
                  <w:lang w:val="sr-Latn-CS"/>
                </w:rPr>
                <w:id w:val="281386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5BF" w:rsidRPr="00D57A59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val="sr-Latn-CS"/>
                  </w:rPr>
                  <w:t>☐</w:t>
                </w:r>
              </w:sdtContent>
            </w:sdt>
            <w:r w:rsidR="001A5984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 xml:space="preserve"> </w:t>
            </w:r>
            <w:r w:rsidR="00D57A59" w:rsidRPr="00D57A59">
              <w:rPr>
                <w:rFonts w:asciiTheme="majorHAnsi" w:hAnsiTheme="majorHAnsi" w:cstheme="majorHAnsi"/>
                <w:bCs/>
                <w:i/>
                <w:sz w:val="24"/>
                <w:szCs w:val="24"/>
                <w:lang w:val="sr-Latn-CS"/>
              </w:rPr>
              <w:t>Rituals of the New Age</w:t>
            </w:r>
            <w:r w:rsidR="00D57A59"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>, drama workshop</w:t>
            </w:r>
          </w:p>
          <w:p w14:paraId="419AECA5" w14:textId="27AA26FE" w:rsidR="009F1645" w:rsidRPr="00D57A59" w:rsidRDefault="00602586" w:rsidP="00C965BF">
            <w:pPr>
              <w:pStyle w:val="Golobesedilo"/>
              <w:spacing w:after="240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szCs w:val="24"/>
                  <w:lang w:val="sr-Latn-CS"/>
                </w:rPr>
                <w:id w:val="-2074188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5BF" w:rsidRPr="00D57A59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val="sr-Latn-CS"/>
                  </w:rPr>
                  <w:t>☐</w:t>
                </w:r>
              </w:sdtContent>
            </w:sdt>
            <w:r w:rsidR="001A5984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 xml:space="preserve"> </w:t>
            </w:r>
            <w:r w:rsidR="00D57A59" w:rsidRPr="00D57A59">
              <w:rPr>
                <w:rFonts w:asciiTheme="majorHAnsi" w:hAnsiTheme="majorHAnsi" w:cstheme="majorHAnsi"/>
                <w:bCs/>
                <w:i/>
                <w:sz w:val="24"/>
                <w:szCs w:val="24"/>
                <w:lang w:val="sr-Latn-CS"/>
              </w:rPr>
              <w:t>Student Cultural Epicenter</w:t>
            </w:r>
            <w:r w:rsidR="00C965BF" w:rsidRPr="00D57A59">
              <w:rPr>
                <w:rFonts w:asciiTheme="majorHAnsi" w:hAnsiTheme="majorHAnsi" w:cstheme="majorHAnsi"/>
                <w:bCs/>
                <w:sz w:val="24"/>
                <w:szCs w:val="24"/>
                <w:lang w:val="sr-Cyrl-RS"/>
              </w:rPr>
              <w:t xml:space="preserve">, </w:t>
            </w:r>
            <w:r w:rsidR="00D57A59"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>photography workshop</w:t>
            </w:r>
          </w:p>
          <w:p w14:paraId="6F753B53" w14:textId="3A377A99" w:rsidR="00D57A59" w:rsidRPr="00D57A59" w:rsidRDefault="00602586" w:rsidP="00D57A59">
            <w:pPr>
              <w:pStyle w:val="Golobesedilo"/>
              <w:rPr>
                <w:rFonts w:asciiTheme="majorHAnsi" w:hAnsiTheme="majorHAnsi" w:cstheme="majorHAnsi"/>
                <w:bCs/>
                <w:color w:val="FF0000"/>
                <w:sz w:val="24"/>
                <w:szCs w:val="24"/>
                <w:lang w:val="sr-Latn-CS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szCs w:val="24"/>
                  <w:lang w:val="sr-Latn-CS"/>
                </w:rPr>
                <w:id w:val="-745720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5BF" w:rsidRPr="00D57A59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val="sr-Latn-CS"/>
                  </w:rPr>
                  <w:t>☐</w:t>
                </w:r>
              </w:sdtContent>
            </w:sdt>
            <w:r w:rsidR="001A5984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 xml:space="preserve"> </w:t>
            </w:r>
            <w:r w:rsidR="00D57A59" w:rsidRPr="00D57A59">
              <w:rPr>
                <w:rFonts w:asciiTheme="majorHAnsi" w:hAnsiTheme="majorHAnsi" w:cstheme="majorHAnsi"/>
                <w:bCs/>
                <w:i/>
                <w:sz w:val="24"/>
                <w:szCs w:val="24"/>
                <w:lang w:val="sr-Latn-CS"/>
              </w:rPr>
              <w:t>Jazz</w:t>
            </w:r>
            <w:r w:rsidR="009F1645" w:rsidRPr="00D57A59">
              <w:rPr>
                <w:rFonts w:asciiTheme="majorHAnsi" w:hAnsiTheme="majorHAnsi" w:cstheme="majorHAnsi"/>
                <w:bCs/>
                <w:i/>
                <w:sz w:val="24"/>
                <w:szCs w:val="24"/>
                <w:lang w:val="sr-Latn-CS"/>
              </w:rPr>
              <w:t xml:space="preserve"> Mardi Gras</w:t>
            </w:r>
            <w:r w:rsidR="00D57A59"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>, music workshop</w:t>
            </w:r>
          </w:p>
        </w:tc>
      </w:tr>
    </w:tbl>
    <w:p w14:paraId="49F7ECD4" w14:textId="77777777" w:rsidR="005B18F9" w:rsidRPr="00D57A59" w:rsidRDefault="005B18F9">
      <w:pPr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D57A59">
        <w:rPr>
          <w:rFonts w:asciiTheme="majorHAnsi" w:hAnsiTheme="majorHAnsi" w:cstheme="majorHAnsi"/>
          <w:b/>
          <w:color w:val="2E74B5"/>
          <w:sz w:val="24"/>
          <w:lang w:val="sr-Cyrl-RS"/>
        </w:rPr>
        <w:br w:type="page"/>
      </w:r>
    </w:p>
    <w:p w14:paraId="47456319" w14:textId="77777777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lastRenderedPageBreak/>
        <w:t>MOTIVATION LETTER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C215D6" w:rsidRPr="00D57A59" w14:paraId="617E233A" w14:textId="77777777" w:rsidTr="00D15630">
        <w:trPr>
          <w:trHeight w:val="6692"/>
        </w:trPr>
        <w:tc>
          <w:tcPr>
            <w:tcW w:w="10746" w:type="dxa"/>
          </w:tcPr>
          <w:p w14:paraId="4BF78701" w14:textId="77777777" w:rsidR="00A93108" w:rsidRPr="00D57A59" w:rsidRDefault="005B18F9" w:rsidP="00A93108">
            <w:pPr>
              <w:pStyle w:val="Golobesedilo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300 words</w:t>
            </w:r>
          </w:p>
          <w:p w14:paraId="720311CB" w14:textId="77777777" w:rsidR="00FC41DA" w:rsidRPr="00D57A59" w:rsidRDefault="00C11474" w:rsidP="00FC41DA">
            <w:pPr>
              <w:pStyle w:val="Golobesedilo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9"/>
          </w:p>
          <w:p w14:paraId="7ACE902E" w14:textId="77777777" w:rsidR="00FC41DA" w:rsidRPr="00D57A59" w:rsidRDefault="00FC41DA" w:rsidP="00FC41DA">
            <w:pPr>
              <w:pStyle w:val="Golobesedilo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3F1A6547" w14:textId="77777777" w:rsidR="00FB5B50" w:rsidRPr="00D57A59" w:rsidRDefault="00FB5B50" w:rsidP="00FB5B50">
      <w:pPr>
        <w:rPr>
          <w:rFonts w:asciiTheme="majorHAnsi" w:hAnsiTheme="majorHAnsi" w:cstheme="majorHAnsi"/>
          <w:sz w:val="24"/>
        </w:rPr>
      </w:pPr>
    </w:p>
    <w:p w14:paraId="72AC1C46" w14:textId="77777777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t>BIOGRAPHY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FC41DA" w:rsidRPr="00D57A59" w14:paraId="7778D2F4" w14:textId="77777777" w:rsidTr="005B18F9">
        <w:trPr>
          <w:trHeight w:val="6682"/>
        </w:trPr>
        <w:tc>
          <w:tcPr>
            <w:tcW w:w="10520" w:type="dxa"/>
          </w:tcPr>
          <w:p w14:paraId="4FC58E35" w14:textId="77777777" w:rsidR="00FC41DA" w:rsidRPr="00D57A59" w:rsidRDefault="005B18F9" w:rsidP="00FC41DA">
            <w:pPr>
              <w:pStyle w:val="Golobesedilo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300 words</w:t>
            </w:r>
          </w:p>
          <w:p w14:paraId="68ED6CEE" w14:textId="77777777" w:rsidR="00FC41DA" w:rsidRPr="00D57A59" w:rsidRDefault="00C11474" w:rsidP="00FC41DA">
            <w:pPr>
              <w:pStyle w:val="Golobesedil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0" w:name="Text9"/>
            <w:r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10"/>
          </w:p>
        </w:tc>
      </w:tr>
    </w:tbl>
    <w:p w14:paraId="7141DB71" w14:textId="77777777" w:rsidR="00C215D6" w:rsidRPr="00D57A59" w:rsidRDefault="00C215D6" w:rsidP="00C215D6">
      <w:pPr>
        <w:rPr>
          <w:rFonts w:asciiTheme="majorHAnsi" w:hAnsiTheme="majorHAnsi" w:cstheme="majorHAnsi"/>
          <w:sz w:val="24"/>
        </w:rPr>
      </w:pPr>
    </w:p>
    <w:p w14:paraId="068C612F" w14:textId="77777777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t>OTHER REQUIREMENTS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1E2B63" w:rsidRPr="00D57A59" w14:paraId="43BE5616" w14:textId="77777777" w:rsidTr="005B18F9">
        <w:tc>
          <w:tcPr>
            <w:tcW w:w="10746" w:type="dxa"/>
            <w:vAlign w:val="center"/>
          </w:tcPr>
          <w:p w14:paraId="5279078A" w14:textId="77777777" w:rsidR="00BD5D73" w:rsidRPr="00D57A59" w:rsidRDefault="005B18F9" w:rsidP="0073108D">
            <w:pPr>
              <w:pStyle w:val="Golobesedilo"/>
              <w:spacing w:line="360" w:lineRule="auto"/>
              <w:rPr>
                <w:rFonts w:asciiTheme="majorHAnsi" w:hAnsiTheme="majorHAnsi" w:cstheme="majorHAnsi"/>
                <w:i/>
                <w:color w:val="7F7F7F"/>
                <w:szCs w:val="22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 xml:space="preserve"> state if you have specific diet, accommodation or medical requirements</w:t>
            </w:r>
          </w:p>
          <w:p w14:paraId="08230D35" w14:textId="77777777" w:rsidR="002B511C" w:rsidRPr="00D57A59" w:rsidRDefault="00BD5D73" w:rsidP="0073108D">
            <w:pPr>
              <w:pStyle w:val="Golobesedilo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11"/>
          </w:p>
        </w:tc>
      </w:tr>
    </w:tbl>
    <w:p w14:paraId="77F96DCB" w14:textId="77777777" w:rsidR="001E2B63" w:rsidRPr="00D57A59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36F602DA" w14:textId="77777777" w:rsidR="001E2B63" w:rsidRPr="00D57A59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16D833A6" w14:textId="64AAB529" w:rsidR="00C215D6" w:rsidRPr="00D57A59" w:rsidRDefault="00602586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  <w:sdt>
        <w:sdtPr>
          <w:rPr>
            <w:rFonts w:asciiTheme="majorHAnsi" w:hAnsiTheme="majorHAnsi" w:cstheme="majorHAnsi"/>
            <w:sz w:val="24"/>
            <w:lang w:val="sr-Cyrl-RS" w:eastAsia="en-GB"/>
          </w:rPr>
          <w:id w:val="-1025703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41DA" w:rsidRPr="00D57A59">
            <w:rPr>
              <w:rFonts w:ascii="Segoe UI Symbol" w:eastAsia="MS Gothic" w:hAnsi="Segoe UI Symbol" w:cs="Segoe UI Symbol"/>
              <w:sz w:val="24"/>
              <w:lang w:val="sr-Cyrl-RS" w:eastAsia="en-GB"/>
            </w:rPr>
            <w:t>☐</w:t>
          </w:r>
        </w:sdtContent>
      </w:sdt>
      <w:r w:rsidR="00BD5D73" w:rsidRPr="00D57A59">
        <w:rPr>
          <w:rFonts w:asciiTheme="majorHAnsi" w:hAnsiTheme="majorHAnsi" w:cstheme="majorHAnsi"/>
        </w:rPr>
        <w:t xml:space="preserve"> </w:t>
      </w:r>
      <w:r w:rsidR="00BD5D73" w:rsidRPr="00D57A59">
        <w:rPr>
          <w:rFonts w:asciiTheme="majorHAnsi" w:hAnsiTheme="majorHAnsi" w:cstheme="majorHAnsi"/>
          <w:sz w:val="24"/>
          <w:lang w:val="sr-Cyrl-RS" w:eastAsia="en-GB"/>
        </w:rPr>
        <w:t xml:space="preserve">Confirm your commitment to be present at the Summer Art School from </w:t>
      </w:r>
      <w:r w:rsidR="00BD5D73" w:rsidRPr="00D57A59">
        <w:rPr>
          <w:rFonts w:asciiTheme="majorHAnsi" w:hAnsiTheme="majorHAnsi" w:cstheme="majorHAnsi"/>
          <w:sz w:val="24"/>
          <w:lang w:eastAsia="en-GB"/>
        </w:rPr>
        <w:t xml:space="preserve">7 to </w:t>
      </w:r>
      <w:r w:rsidR="00BD5D73" w:rsidRPr="00D57A59">
        <w:rPr>
          <w:rFonts w:asciiTheme="majorHAnsi" w:hAnsiTheme="majorHAnsi" w:cstheme="majorHAnsi"/>
          <w:sz w:val="24"/>
          <w:lang w:val="sr-Cyrl-RS" w:eastAsia="en-GB"/>
        </w:rPr>
        <w:t>14 July 2019</w:t>
      </w:r>
    </w:p>
    <w:p w14:paraId="7F422198" w14:textId="77777777" w:rsidR="00A93108" w:rsidRPr="00D57A59" w:rsidRDefault="00A93108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270FD090" w14:textId="77777777" w:rsidR="00C11474" w:rsidRPr="00D57A59" w:rsidRDefault="00C11474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24C0E008" w14:textId="77777777" w:rsidR="00C11474" w:rsidRPr="00D57A59" w:rsidRDefault="00BD5D73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  <w:r w:rsidRPr="00D57A59">
        <w:rPr>
          <w:rFonts w:asciiTheme="majorHAnsi" w:hAnsiTheme="majorHAnsi" w:cstheme="majorHAnsi"/>
          <w:sz w:val="24"/>
          <w:lang w:eastAsia="en-GB"/>
        </w:rPr>
        <w:t>Signature</w:t>
      </w:r>
      <w:r w:rsidR="00C11474" w:rsidRPr="00D57A59">
        <w:rPr>
          <w:rFonts w:asciiTheme="majorHAnsi" w:hAnsiTheme="majorHAnsi" w:cstheme="majorHAnsi"/>
          <w:sz w:val="24"/>
          <w:lang w:val="sr-Cyrl-RS" w:eastAsia="en-GB"/>
        </w:rPr>
        <w:t xml:space="preserve">: </w:t>
      </w:r>
      <w:r w:rsidR="00C11474" w:rsidRPr="00D57A59">
        <w:rPr>
          <w:rFonts w:asciiTheme="majorHAnsi" w:hAnsiTheme="majorHAnsi" w:cstheme="majorHAnsi"/>
          <w:sz w:val="24"/>
          <w:lang w:val="sr-Cyrl-RS" w:eastAsia="en-GB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2" w:name="Text12"/>
      <w:r w:rsidR="00C11474" w:rsidRPr="00D57A59">
        <w:rPr>
          <w:rFonts w:asciiTheme="majorHAnsi" w:hAnsiTheme="majorHAnsi" w:cstheme="majorHAnsi"/>
          <w:sz w:val="24"/>
          <w:lang w:val="sr-Cyrl-RS" w:eastAsia="en-GB"/>
        </w:rPr>
        <w:instrText xml:space="preserve"> FORMTEXT </w:instrText>
      </w:r>
      <w:r w:rsidR="00C11474" w:rsidRPr="00D57A59">
        <w:rPr>
          <w:rFonts w:asciiTheme="majorHAnsi" w:hAnsiTheme="majorHAnsi" w:cstheme="majorHAnsi"/>
          <w:sz w:val="24"/>
          <w:lang w:val="sr-Cyrl-RS" w:eastAsia="en-GB"/>
        </w:rPr>
      </w:r>
      <w:r w:rsidR="00C11474" w:rsidRPr="00D57A59">
        <w:rPr>
          <w:rFonts w:asciiTheme="majorHAnsi" w:hAnsiTheme="majorHAnsi" w:cstheme="majorHAnsi"/>
          <w:sz w:val="24"/>
          <w:lang w:val="sr-Cyrl-RS" w:eastAsia="en-GB"/>
        </w:rPr>
        <w:fldChar w:fldCharType="separate"/>
      </w:r>
      <w:r w:rsidR="00C11474" w:rsidRPr="00D57A59">
        <w:rPr>
          <w:rFonts w:asciiTheme="majorHAnsi" w:hAnsiTheme="majorHAnsi" w:cstheme="majorHAnsi"/>
          <w:noProof/>
          <w:sz w:val="24"/>
          <w:lang w:val="sr-Cyrl-RS" w:eastAsia="en-GB"/>
        </w:rPr>
        <w:t> </w:t>
      </w:r>
      <w:r w:rsidR="00C11474" w:rsidRPr="00D57A59">
        <w:rPr>
          <w:rFonts w:asciiTheme="majorHAnsi" w:hAnsiTheme="majorHAnsi" w:cstheme="majorHAnsi"/>
          <w:noProof/>
          <w:sz w:val="24"/>
          <w:lang w:val="sr-Cyrl-RS" w:eastAsia="en-GB"/>
        </w:rPr>
        <w:t> </w:t>
      </w:r>
      <w:r w:rsidR="00C11474" w:rsidRPr="00D57A59">
        <w:rPr>
          <w:rFonts w:asciiTheme="majorHAnsi" w:hAnsiTheme="majorHAnsi" w:cstheme="majorHAnsi"/>
          <w:noProof/>
          <w:sz w:val="24"/>
          <w:lang w:val="sr-Cyrl-RS" w:eastAsia="en-GB"/>
        </w:rPr>
        <w:t> </w:t>
      </w:r>
      <w:r w:rsidR="00C11474" w:rsidRPr="00D57A59">
        <w:rPr>
          <w:rFonts w:asciiTheme="majorHAnsi" w:hAnsiTheme="majorHAnsi" w:cstheme="majorHAnsi"/>
          <w:noProof/>
          <w:sz w:val="24"/>
          <w:lang w:val="sr-Cyrl-RS" w:eastAsia="en-GB"/>
        </w:rPr>
        <w:t> </w:t>
      </w:r>
      <w:r w:rsidR="00C11474" w:rsidRPr="00D57A59">
        <w:rPr>
          <w:rFonts w:asciiTheme="majorHAnsi" w:hAnsiTheme="majorHAnsi" w:cstheme="majorHAnsi"/>
          <w:noProof/>
          <w:sz w:val="24"/>
          <w:lang w:val="sr-Cyrl-RS" w:eastAsia="en-GB"/>
        </w:rPr>
        <w:t> </w:t>
      </w:r>
      <w:r w:rsidR="00C11474" w:rsidRPr="00D57A59">
        <w:rPr>
          <w:rFonts w:asciiTheme="majorHAnsi" w:hAnsiTheme="majorHAnsi" w:cstheme="majorHAnsi"/>
          <w:sz w:val="24"/>
          <w:lang w:val="sr-Cyrl-RS" w:eastAsia="en-GB"/>
        </w:rPr>
        <w:fldChar w:fldCharType="end"/>
      </w:r>
      <w:bookmarkEnd w:id="12"/>
    </w:p>
    <w:p w14:paraId="165F63D5" w14:textId="77777777" w:rsidR="00C11474" w:rsidRPr="00D57A59" w:rsidRDefault="00C11474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64859C72" w14:textId="77777777" w:rsidR="00C11474" w:rsidRPr="00D57A5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74CFB8D9" w14:textId="77777777" w:rsidR="005B18F9" w:rsidRPr="00D57A59" w:rsidRDefault="005B18F9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5FF34B33" w14:textId="03F4D2B2" w:rsidR="00A93108" w:rsidRPr="00D57A59" w:rsidRDefault="00BD5D73" w:rsidP="00BD5D73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4"/>
          <w:lang w:eastAsia="en-GB"/>
        </w:rPr>
      </w:pPr>
      <w:r w:rsidRPr="00D57A59">
        <w:rPr>
          <w:rFonts w:asciiTheme="majorHAnsi" w:hAnsiTheme="majorHAnsi" w:cstheme="majorHAnsi"/>
          <w:sz w:val="24"/>
          <w:lang w:val="sr-Cyrl-RS" w:eastAsia="en-GB"/>
        </w:rPr>
        <w:t>Please complete this form and sen</w:t>
      </w:r>
      <w:r w:rsidR="001A5984">
        <w:rPr>
          <w:rFonts w:asciiTheme="majorHAnsi" w:hAnsiTheme="majorHAnsi" w:cstheme="majorHAnsi"/>
          <w:sz w:val="24"/>
          <w:lang w:val="en-US" w:eastAsia="en-GB"/>
        </w:rPr>
        <w:t>d</w:t>
      </w:r>
      <w:r w:rsidRPr="00D57A59">
        <w:rPr>
          <w:rFonts w:asciiTheme="majorHAnsi" w:hAnsiTheme="majorHAnsi" w:cstheme="majorHAnsi"/>
          <w:sz w:val="24"/>
          <w:lang w:val="sr-Cyrl-RS" w:eastAsia="en-GB"/>
        </w:rPr>
        <w:t xml:space="preserve"> it to the email: </w:t>
      </w:r>
      <w:hyperlink r:id="rId9" w:history="1">
        <w:r w:rsidRPr="00D57A59">
          <w:rPr>
            <w:rStyle w:val="Hiperpovezava"/>
            <w:rFonts w:asciiTheme="majorHAnsi" w:hAnsiTheme="majorHAnsi" w:cstheme="majorHAnsi"/>
            <w:sz w:val="24"/>
            <w:lang w:val="sr-Cyrl-RS" w:eastAsia="en-GB"/>
          </w:rPr>
          <w:t>lus@arts.bg.ac.rs</w:t>
        </w:r>
      </w:hyperlink>
      <w:r w:rsidRPr="00D57A59">
        <w:rPr>
          <w:rFonts w:asciiTheme="majorHAnsi" w:hAnsiTheme="majorHAnsi" w:cstheme="majorHAnsi"/>
          <w:sz w:val="24"/>
          <w:lang w:eastAsia="en-GB"/>
        </w:rPr>
        <w:t xml:space="preserve"> </w:t>
      </w:r>
      <w:r w:rsidRPr="00D57A59">
        <w:rPr>
          <w:rFonts w:asciiTheme="majorHAnsi" w:hAnsiTheme="majorHAnsi" w:cstheme="majorHAnsi"/>
          <w:b/>
          <w:sz w:val="24"/>
          <w:lang w:val="sr-Cyrl-RS" w:eastAsia="en-GB"/>
        </w:rPr>
        <w:t xml:space="preserve">by </w:t>
      </w:r>
      <w:r w:rsidRPr="00D57A59">
        <w:rPr>
          <w:rFonts w:asciiTheme="majorHAnsi" w:hAnsiTheme="majorHAnsi" w:cstheme="majorHAnsi"/>
          <w:b/>
          <w:sz w:val="24"/>
          <w:lang w:eastAsia="en-GB"/>
        </w:rPr>
        <w:t>May 12</w:t>
      </w:r>
      <w:r w:rsidRPr="00D57A59">
        <w:rPr>
          <w:rFonts w:asciiTheme="majorHAnsi" w:hAnsiTheme="majorHAnsi" w:cstheme="majorHAnsi"/>
          <w:b/>
          <w:sz w:val="24"/>
          <w:lang w:val="sr-Cyrl-RS" w:eastAsia="en-GB"/>
        </w:rPr>
        <w:t xml:space="preserve"> 201</w:t>
      </w:r>
      <w:r w:rsidRPr="00D57A59">
        <w:rPr>
          <w:rFonts w:asciiTheme="majorHAnsi" w:hAnsiTheme="majorHAnsi" w:cstheme="majorHAnsi"/>
          <w:b/>
          <w:sz w:val="24"/>
          <w:lang w:eastAsia="en-GB"/>
        </w:rPr>
        <w:t>9</w:t>
      </w:r>
      <w:r w:rsidRPr="00D57A59">
        <w:rPr>
          <w:rFonts w:asciiTheme="majorHAnsi" w:hAnsiTheme="majorHAnsi" w:cstheme="majorHAnsi"/>
          <w:b/>
          <w:sz w:val="24"/>
          <w:lang w:val="sr-Cyrl-RS" w:eastAsia="en-GB"/>
        </w:rPr>
        <w:t>.</w:t>
      </w:r>
    </w:p>
    <w:sectPr w:rsidR="00A93108" w:rsidRPr="00D57A59" w:rsidSect="002B511C">
      <w:pgSz w:w="12240" w:h="15840"/>
      <w:pgMar w:top="360" w:right="810" w:bottom="426" w:left="90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16F01B" w14:textId="77777777" w:rsidR="00602586" w:rsidRDefault="00602586" w:rsidP="00773477">
      <w:pPr>
        <w:pStyle w:val="Napis"/>
      </w:pPr>
      <w:r>
        <w:separator/>
      </w:r>
    </w:p>
  </w:endnote>
  <w:endnote w:type="continuationSeparator" w:id="0">
    <w:p w14:paraId="7E3A6CD7" w14:textId="77777777" w:rsidR="00602586" w:rsidRDefault="00602586" w:rsidP="00773477">
      <w:pPr>
        <w:pStyle w:val="Napis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E7B6D8" w14:textId="77777777" w:rsidR="00602586" w:rsidRDefault="00602586" w:rsidP="00773477">
      <w:pPr>
        <w:pStyle w:val="Napis"/>
      </w:pPr>
      <w:r>
        <w:separator/>
      </w:r>
    </w:p>
  </w:footnote>
  <w:footnote w:type="continuationSeparator" w:id="0">
    <w:p w14:paraId="01F6C851" w14:textId="77777777" w:rsidR="00602586" w:rsidRDefault="00602586" w:rsidP="00773477">
      <w:pPr>
        <w:pStyle w:val="Napis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LY0NzW3MDYxsjRQ0lEKTi0uzszPAykwqgUA7dZ3ZSwAAAA="/>
  </w:docVars>
  <w:rsids>
    <w:rsidRoot w:val="00C56A88"/>
    <w:rsid w:val="00005A67"/>
    <w:rsid w:val="000B04C3"/>
    <w:rsid w:val="000D2D5E"/>
    <w:rsid w:val="000F4A79"/>
    <w:rsid w:val="00122225"/>
    <w:rsid w:val="001A5984"/>
    <w:rsid w:val="001E1CB8"/>
    <w:rsid w:val="001E2B63"/>
    <w:rsid w:val="00224A64"/>
    <w:rsid w:val="00242C27"/>
    <w:rsid w:val="00250B4B"/>
    <w:rsid w:val="00262873"/>
    <w:rsid w:val="002957FF"/>
    <w:rsid w:val="002966F0"/>
    <w:rsid w:val="002B1DD8"/>
    <w:rsid w:val="002B511C"/>
    <w:rsid w:val="002E61C9"/>
    <w:rsid w:val="002E6AFF"/>
    <w:rsid w:val="002F2BCA"/>
    <w:rsid w:val="002F3D4A"/>
    <w:rsid w:val="0031778E"/>
    <w:rsid w:val="00323EA9"/>
    <w:rsid w:val="00344172"/>
    <w:rsid w:val="003459BA"/>
    <w:rsid w:val="0034717D"/>
    <w:rsid w:val="00367422"/>
    <w:rsid w:val="00375314"/>
    <w:rsid w:val="003D6F99"/>
    <w:rsid w:val="003F01E1"/>
    <w:rsid w:val="00400C77"/>
    <w:rsid w:val="00431280"/>
    <w:rsid w:val="00467741"/>
    <w:rsid w:val="004C3400"/>
    <w:rsid w:val="004E564B"/>
    <w:rsid w:val="005013C5"/>
    <w:rsid w:val="00526609"/>
    <w:rsid w:val="00536DAE"/>
    <w:rsid w:val="00580B34"/>
    <w:rsid w:val="00587321"/>
    <w:rsid w:val="005B18F9"/>
    <w:rsid w:val="005B5D9E"/>
    <w:rsid w:val="005C671E"/>
    <w:rsid w:val="00602586"/>
    <w:rsid w:val="00603963"/>
    <w:rsid w:val="00603AB9"/>
    <w:rsid w:val="006215D5"/>
    <w:rsid w:val="00660D50"/>
    <w:rsid w:val="00665F8A"/>
    <w:rsid w:val="00666C99"/>
    <w:rsid w:val="00666D1C"/>
    <w:rsid w:val="00692435"/>
    <w:rsid w:val="00695936"/>
    <w:rsid w:val="0070104E"/>
    <w:rsid w:val="00712E84"/>
    <w:rsid w:val="00714D03"/>
    <w:rsid w:val="0073108D"/>
    <w:rsid w:val="00737F99"/>
    <w:rsid w:val="007649CA"/>
    <w:rsid w:val="00773477"/>
    <w:rsid w:val="00782DB7"/>
    <w:rsid w:val="00797F28"/>
    <w:rsid w:val="007E3F3C"/>
    <w:rsid w:val="00804C0A"/>
    <w:rsid w:val="00846C62"/>
    <w:rsid w:val="008C2A65"/>
    <w:rsid w:val="008F16F6"/>
    <w:rsid w:val="00910134"/>
    <w:rsid w:val="00914A3C"/>
    <w:rsid w:val="009224B7"/>
    <w:rsid w:val="00922BC9"/>
    <w:rsid w:val="00934B1D"/>
    <w:rsid w:val="00967AAF"/>
    <w:rsid w:val="00977161"/>
    <w:rsid w:val="0097774A"/>
    <w:rsid w:val="009A2C3E"/>
    <w:rsid w:val="009A30D4"/>
    <w:rsid w:val="009B2A49"/>
    <w:rsid w:val="009F1645"/>
    <w:rsid w:val="00A02AA8"/>
    <w:rsid w:val="00A10D4C"/>
    <w:rsid w:val="00A24152"/>
    <w:rsid w:val="00A93108"/>
    <w:rsid w:val="00A94344"/>
    <w:rsid w:val="00AA2351"/>
    <w:rsid w:val="00AB6D6C"/>
    <w:rsid w:val="00AC6A03"/>
    <w:rsid w:val="00AE25CD"/>
    <w:rsid w:val="00AF0126"/>
    <w:rsid w:val="00AF69C4"/>
    <w:rsid w:val="00B360E2"/>
    <w:rsid w:val="00B4501D"/>
    <w:rsid w:val="00B82078"/>
    <w:rsid w:val="00BA6ACD"/>
    <w:rsid w:val="00BD5D73"/>
    <w:rsid w:val="00C012A2"/>
    <w:rsid w:val="00C11474"/>
    <w:rsid w:val="00C20D0F"/>
    <w:rsid w:val="00C215D6"/>
    <w:rsid w:val="00C35D5F"/>
    <w:rsid w:val="00C3791C"/>
    <w:rsid w:val="00C544B6"/>
    <w:rsid w:val="00C56A88"/>
    <w:rsid w:val="00C827BC"/>
    <w:rsid w:val="00C927AC"/>
    <w:rsid w:val="00C965BF"/>
    <w:rsid w:val="00CD0CF2"/>
    <w:rsid w:val="00CD1AF5"/>
    <w:rsid w:val="00CE4D2F"/>
    <w:rsid w:val="00D0792C"/>
    <w:rsid w:val="00D15630"/>
    <w:rsid w:val="00D1725D"/>
    <w:rsid w:val="00D2278A"/>
    <w:rsid w:val="00D22FC0"/>
    <w:rsid w:val="00D233EC"/>
    <w:rsid w:val="00D27744"/>
    <w:rsid w:val="00D56816"/>
    <w:rsid w:val="00D57762"/>
    <w:rsid w:val="00D57A59"/>
    <w:rsid w:val="00D7276B"/>
    <w:rsid w:val="00D75765"/>
    <w:rsid w:val="00D92D11"/>
    <w:rsid w:val="00D961F3"/>
    <w:rsid w:val="00DB64CB"/>
    <w:rsid w:val="00DF005C"/>
    <w:rsid w:val="00E118D6"/>
    <w:rsid w:val="00E97321"/>
    <w:rsid w:val="00EB2AC6"/>
    <w:rsid w:val="00EC1FFC"/>
    <w:rsid w:val="00ED6A2C"/>
    <w:rsid w:val="00EF3219"/>
    <w:rsid w:val="00F005F6"/>
    <w:rsid w:val="00F07285"/>
    <w:rsid w:val="00F2450A"/>
    <w:rsid w:val="00F5478D"/>
    <w:rsid w:val="00F74ADC"/>
    <w:rsid w:val="00F94FEB"/>
    <w:rsid w:val="00F95B7E"/>
    <w:rsid w:val="00FB5B50"/>
    <w:rsid w:val="00FB67F1"/>
    <w:rsid w:val="00FC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0ADB47"/>
  <w15:chartTrackingRefBased/>
  <w15:docId w15:val="{A52A035E-323A-4FFD-9A53-766548DEB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118D6"/>
    <w:rPr>
      <w:rFonts w:cs="Arial"/>
      <w:sz w:val="22"/>
      <w:szCs w:val="24"/>
      <w:lang w:eastAsia="en-US"/>
    </w:rPr>
  </w:style>
  <w:style w:type="paragraph" w:styleId="Naslov1">
    <w:name w:val="heading 1"/>
    <w:basedOn w:val="Navaden"/>
    <w:next w:val="Navaden"/>
    <w:link w:val="Naslov1Znak"/>
    <w:qFormat/>
    <w:rsid w:val="0034717D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rsid w:val="00C56A88"/>
    <w:rPr>
      <w:color w:val="0000FF"/>
      <w:u w:val="single"/>
    </w:rPr>
  </w:style>
  <w:style w:type="paragraph" w:styleId="Napis">
    <w:name w:val="caption"/>
    <w:basedOn w:val="Navaden"/>
    <w:next w:val="Telobesedila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Golobesedilo">
    <w:name w:val="Plain Text"/>
    <w:basedOn w:val="Navaden"/>
    <w:link w:val="GolobesediloZnak"/>
    <w:rsid w:val="00C56A88"/>
    <w:rPr>
      <w:rFonts w:ascii="Courier New" w:hAnsi="Courier New" w:cs="Courier New"/>
      <w:sz w:val="20"/>
      <w:szCs w:val="20"/>
      <w:lang w:val="en-US"/>
    </w:rPr>
  </w:style>
  <w:style w:type="paragraph" w:styleId="Telobesedila">
    <w:name w:val="Body Text"/>
    <w:basedOn w:val="Navaden"/>
    <w:rsid w:val="00C56A88"/>
    <w:pPr>
      <w:spacing w:after="120"/>
    </w:pPr>
  </w:style>
  <w:style w:type="paragraph" w:styleId="Besedilooblaka">
    <w:name w:val="Balloon Text"/>
    <w:basedOn w:val="Navaden"/>
    <w:semiHidden/>
    <w:rsid w:val="00005A67"/>
    <w:rPr>
      <w:rFonts w:ascii="Tahoma" w:hAnsi="Tahoma" w:cs="Tahoma"/>
      <w:sz w:val="16"/>
      <w:szCs w:val="16"/>
    </w:rPr>
  </w:style>
  <w:style w:type="paragraph" w:styleId="Sprotnaopomba-besedilo">
    <w:name w:val="footnote text"/>
    <w:basedOn w:val="Navaden"/>
    <w:semiHidden/>
    <w:rsid w:val="002F3D4A"/>
    <w:rPr>
      <w:rFonts w:cs="Times New Roman"/>
      <w:sz w:val="20"/>
      <w:szCs w:val="20"/>
      <w:lang w:val="en-US"/>
    </w:rPr>
  </w:style>
  <w:style w:type="table" w:styleId="Tabelamrea">
    <w:name w:val="Table Grid"/>
    <w:basedOn w:val="Navadnatabela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slov1Znak">
    <w:name w:val="Naslov 1 Znak"/>
    <w:link w:val="Naslov1"/>
    <w:rsid w:val="0034717D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GolobesediloZnak">
    <w:name w:val="Golo besedilo Znak"/>
    <w:link w:val="Golobesedilo"/>
    <w:rsid w:val="00C215D6"/>
    <w:rPr>
      <w:rFonts w:ascii="Courier New" w:hAnsi="Courier New" w:cs="Courier New"/>
      <w:lang w:val="en-US" w:eastAsia="en-US"/>
    </w:rPr>
  </w:style>
  <w:style w:type="character" w:styleId="Besedilooznabemesta">
    <w:name w:val="Placeholder Text"/>
    <w:basedOn w:val="Privzetapisavaodstavka"/>
    <w:uiPriority w:val="99"/>
    <w:semiHidden/>
    <w:rsid w:val="005C67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us@arts.bg.ac.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8FA674F2FC94472A6B350A746288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8BBE2-1F26-4909-8FF0-C6DD00B72362}"/>
      </w:docPartPr>
      <w:docPartBody>
        <w:p w:rsidR="0096157B" w:rsidRDefault="001F5F48" w:rsidP="001F5F48">
          <w:pPr>
            <w:pStyle w:val="68FA674F2FC94472A6B350A746288959"/>
          </w:pPr>
          <w:r w:rsidRPr="009F1645">
            <w:rPr>
              <w:rStyle w:val="Besedilooznabemesta"/>
              <w:rFonts w:ascii="Cambria" w:hAnsi="Cambria"/>
            </w:rPr>
            <w:t>Choose an item.</w:t>
          </w:r>
        </w:p>
      </w:docPartBody>
    </w:docPart>
    <w:docPart>
      <w:docPartPr>
        <w:name w:val="1EF5952328054F91863153DD7C3F7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E5CC0-1922-43F8-9847-2AE9C3A07331}"/>
      </w:docPartPr>
      <w:docPartBody>
        <w:p w:rsidR="0096157B" w:rsidRDefault="001F5F48" w:rsidP="001F5F48">
          <w:pPr>
            <w:pStyle w:val="1EF5952328054F91863153DD7C3F7981"/>
          </w:pPr>
          <w:r w:rsidRPr="009F1645">
            <w:rPr>
              <w:rStyle w:val="Besedilooznabemesta"/>
              <w:rFonts w:ascii="Cambria" w:hAnsi="Cambria"/>
            </w:rPr>
            <w:t>Click or tap to enter a date.</w:t>
          </w:r>
        </w:p>
      </w:docPartBody>
    </w:docPart>
    <w:docPart>
      <w:docPartPr>
        <w:name w:val="874785CBAA0E447889E1337CBC8EE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E265B-5DB9-4A10-AADA-16486816DC68}"/>
      </w:docPartPr>
      <w:docPartBody>
        <w:p w:rsidR="0096157B" w:rsidRDefault="001F5F48" w:rsidP="001F5F48">
          <w:pPr>
            <w:pStyle w:val="874785CBAA0E447889E1337CBC8EE9BF"/>
          </w:pPr>
          <w:r w:rsidRPr="009F1645">
            <w:rPr>
              <w:rStyle w:val="Besedilooznabemesta"/>
              <w:rFonts w:ascii="Cambria" w:hAnsi="Cambria"/>
            </w:rPr>
            <w:t>Choose an item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707EA-96A2-4906-AB32-FD984C9F58E1}"/>
      </w:docPartPr>
      <w:docPartBody>
        <w:p w:rsidR="0096157B" w:rsidRDefault="001F5F48">
          <w:r w:rsidRPr="00836179">
            <w:rPr>
              <w:rStyle w:val="Besedilooznabemesta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C30C9"/>
    <w:rsid w:val="001F5F48"/>
    <w:rsid w:val="003C30C9"/>
    <w:rsid w:val="0061550A"/>
    <w:rsid w:val="006E7F67"/>
    <w:rsid w:val="0096157B"/>
    <w:rsid w:val="00B62671"/>
    <w:rsid w:val="00C413E1"/>
    <w:rsid w:val="00E70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1F5F48"/>
    <w:rPr>
      <w:color w:val="808080"/>
    </w:rPr>
  </w:style>
  <w:style w:type="paragraph" w:customStyle="1" w:styleId="8786530221A24477A9C8CEA92DC09F16">
    <w:name w:val="8786530221A24477A9C8CEA92DC09F16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605AAD360F74D46B0C1A677E4F798C1">
    <w:name w:val="B605AAD360F74D46B0C1A677E4F798C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44204D6D98A7440A9FA333846F70BA88">
    <w:name w:val="44204D6D98A7440A9FA333846F70BA88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44204D6D98A7440A9FA333846F70BA881">
    <w:name w:val="44204D6D98A7440A9FA333846F70BA88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">
    <w:name w:val="398EB30DC5EA4E23ACCB00AFAAAF1725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">
    <w:name w:val="668C9D5F850F4747B3D6A605412B275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1">
    <w:name w:val="398EB30DC5EA4E23ACCB00AFAAAF1725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">
    <w:name w:val="8A92A58A530D4C2ABBE6B1048F7C1F9A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">
    <w:name w:val="BCB8E113129E45D5A2FFA604CF04E4B6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">
    <w:name w:val="A8D729125B694282872E662E8C9D5296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1">
    <w:name w:val="668C9D5F850F4747B3D6A605412B2753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2">
    <w:name w:val="398EB30DC5EA4E23ACCB00AFAAAF1725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1">
    <w:name w:val="8A92A58A530D4C2ABBE6B1048F7C1F9A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1">
    <w:name w:val="BCB8E113129E45D5A2FFA604CF04E4B6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1">
    <w:name w:val="A8D729125B694282872E662E8C9D5296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2">
    <w:name w:val="668C9D5F850F4747B3D6A605412B2753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3">
    <w:name w:val="398EB30DC5EA4E23ACCB00AFAAAF1725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2">
    <w:name w:val="8A92A58A530D4C2ABBE6B1048F7C1F9A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2">
    <w:name w:val="BCB8E113129E45D5A2FFA604CF04E4B6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2">
    <w:name w:val="A8D729125B694282872E662E8C9D5296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3">
    <w:name w:val="668C9D5F850F4747B3D6A605412B2753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4">
    <w:name w:val="398EB30DC5EA4E23ACCB00AFAAAF1725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3">
    <w:name w:val="8A92A58A530D4C2ABBE6B1048F7C1F9A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3">
    <w:name w:val="BCB8E113129E45D5A2FFA604CF04E4B6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3">
    <w:name w:val="A8D729125B694282872E662E8C9D5296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4">
    <w:name w:val="668C9D5F850F4747B3D6A605412B2753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5">
    <w:name w:val="398EB30DC5EA4E23ACCB00AFAAAF17255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4">
    <w:name w:val="8A92A58A530D4C2ABBE6B1048F7C1F9A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4">
    <w:name w:val="BCB8E113129E45D5A2FFA604CF04E4B6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4">
    <w:name w:val="A8D729125B694282872E662E8C9D5296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8FA674F2FC94472A6B350A746288959">
    <w:name w:val="68FA674F2FC94472A6B350A746288959"/>
    <w:rsid w:val="001F5F48"/>
  </w:style>
  <w:style w:type="paragraph" w:customStyle="1" w:styleId="1EF5952328054F91863153DD7C3F7981">
    <w:name w:val="1EF5952328054F91863153DD7C3F7981"/>
    <w:rsid w:val="001F5F48"/>
  </w:style>
  <w:style w:type="paragraph" w:customStyle="1" w:styleId="874785CBAA0E447889E1337CBC8EE9BF">
    <w:name w:val="874785CBAA0E447889E1337CBC8EE9BF"/>
    <w:rsid w:val="001F5F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2</Words>
  <Characters>1154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TY OF ARTS IN BELGRADE</vt:lpstr>
      <vt:lpstr>UNIVERSITY OF ARTS IN BELGRADE</vt:lpstr>
    </vt:vector>
  </TitlesOfParts>
  <Company>Microsoft</Company>
  <LinksUpToDate>false</LinksUpToDate>
  <CharactersWithSpaces>1354</CharactersWithSpaces>
  <SharedDoc>false</SharedDoc>
  <HLinks>
    <vt:vector size="24" baseType="variant">
      <vt:variant>
        <vt:i4>6226002</vt:i4>
      </vt:variant>
      <vt:variant>
        <vt:i4>9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2031681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iki/Vu%C4%8Dje</vt:lpwstr>
      </vt:variant>
      <vt:variant>
        <vt:lpwstr/>
      </vt:variant>
      <vt:variant>
        <vt:i4>6226002</vt:i4>
      </vt:variant>
      <vt:variant>
        <vt:i4>3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1900579</vt:i4>
      </vt:variant>
      <vt:variant>
        <vt:i4>0</vt:i4>
      </vt:variant>
      <vt:variant>
        <vt:i4>0</vt:i4>
      </vt:variant>
      <vt:variant>
        <vt:i4>5</vt:i4>
      </vt:variant>
      <vt:variant>
        <vt:lpwstr>mailto:lus@arts.b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Podlipnik, Nina</cp:lastModifiedBy>
  <cp:revision>2</cp:revision>
  <cp:lastPrinted>2016-05-10T08:27:00Z</cp:lastPrinted>
  <dcterms:created xsi:type="dcterms:W3CDTF">2019-05-09T08:29:00Z</dcterms:created>
  <dcterms:modified xsi:type="dcterms:W3CDTF">2019-05-09T08:29:00Z</dcterms:modified>
</cp:coreProperties>
</file>